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EAA363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. What is the correct statement about Strings in Java?</w:t>
      </w:r>
    </w:p>
    <w:p w14:paraId="32EE56F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Strings are mutable</w:t>
      </w:r>
    </w:p>
    <w:p w14:paraId="7C8AEEA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Strings are primitive data types</w:t>
      </w:r>
    </w:p>
    <w:p w14:paraId="78F3AF2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Strings are immutable</w:t>
      </w:r>
    </w:p>
    <w:p w14:paraId="3794381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Strings can be modified directly</w:t>
      </w:r>
    </w:p>
    <w:p w14:paraId="2BEBE04E" w14:textId="77777777" w:rsidR="007F58D7" w:rsidRPr="007F58D7" w:rsidRDefault="007F58D7" w:rsidP="007F58D7">
      <w:pPr>
        <w:rPr>
          <w:sz w:val="22"/>
          <w:szCs w:val="22"/>
        </w:rPr>
      </w:pPr>
    </w:p>
    <w:p w14:paraId="1308E48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2. Which of the following correctly creates a new String object?</w:t>
      </w:r>
    </w:p>
    <w:p w14:paraId="5734FBB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String text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26A99D6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String text = new </w:t>
      </w:r>
      <w:proofErr w:type="gramStart"/>
      <w:r w:rsidRPr="007F58D7">
        <w:rPr>
          <w:sz w:val="22"/>
          <w:szCs w:val="22"/>
        </w:rPr>
        <w:t>String(</w:t>
      </w:r>
      <w:proofErr w:type="gramEnd"/>
      <w:r w:rsidRPr="007F58D7">
        <w:rPr>
          <w:sz w:val="22"/>
          <w:szCs w:val="22"/>
        </w:rPr>
        <w:t>"Hello World!");</w:t>
      </w:r>
    </w:p>
    <w:p w14:paraId="5408774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Both A and B</w:t>
      </w:r>
    </w:p>
    <w:p w14:paraId="63D47FC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Neither A nor B</w:t>
      </w:r>
    </w:p>
    <w:p w14:paraId="77D79CDD" w14:textId="77777777" w:rsidR="007F58D7" w:rsidRPr="007F58D7" w:rsidRDefault="007F58D7" w:rsidP="007F58D7">
      <w:pPr>
        <w:rPr>
          <w:sz w:val="22"/>
          <w:szCs w:val="22"/>
        </w:rPr>
      </w:pPr>
    </w:p>
    <w:p w14:paraId="25A9AFE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3. What is the output of the following code?</w:t>
      </w:r>
    </w:p>
    <w:p w14:paraId="79CD7CF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```java</w:t>
      </w:r>
    </w:p>
    <w:p w14:paraId="5B40FAD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String text1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66E3A03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String text2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4586017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</w:t>
      </w:r>
      <w:proofErr w:type="spellStart"/>
      <w:r w:rsidRPr="007F58D7">
        <w:rPr>
          <w:sz w:val="22"/>
          <w:szCs w:val="22"/>
        </w:rPr>
        <w:t>System.out.println</w:t>
      </w:r>
      <w:proofErr w:type="spellEnd"/>
      <w:r w:rsidRPr="007F58D7">
        <w:rPr>
          <w:sz w:val="22"/>
          <w:szCs w:val="22"/>
        </w:rPr>
        <w:t>(text1 == text2</w:t>
      </w:r>
      <w:proofErr w:type="gramStart"/>
      <w:r w:rsidRPr="007F58D7">
        <w:rPr>
          <w:sz w:val="22"/>
          <w:szCs w:val="22"/>
        </w:rPr>
        <w:t>);</w:t>
      </w:r>
      <w:proofErr w:type="gramEnd"/>
    </w:p>
    <w:p w14:paraId="40F442B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```</w:t>
      </w:r>
    </w:p>
    <w:p w14:paraId="75B0880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true</w:t>
      </w:r>
    </w:p>
    <w:p w14:paraId="105F3F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false</w:t>
      </w:r>
    </w:p>
    <w:p w14:paraId="311B70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Compilation error</w:t>
      </w:r>
    </w:p>
    <w:p w14:paraId="04BF3F2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Runtime error</w:t>
      </w:r>
    </w:p>
    <w:p w14:paraId="44191B70" w14:textId="77777777" w:rsidR="007F58D7" w:rsidRPr="007F58D7" w:rsidRDefault="007F58D7" w:rsidP="007F58D7">
      <w:pPr>
        <w:rPr>
          <w:sz w:val="22"/>
          <w:szCs w:val="22"/>
        </w:rPr>
      </w:pPr>
    </w:p>
    <w:p w14:paraId="123E748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4. Which method is used to concatenate Strings in Java?</w:t>
      </w:r>
    </w:p>
    <w:p w14:paraId="0109148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append(</w:t>
      </w:r>
      <w:proofErr w:type="gramEnd"/>
      <w:r w:rsidRPr="007F58D7">
        <w:rPr>
          <w:sz w:val="22"/>
          <w:szCs w:val="22"/>
        </w:rPr>
        <w:t>)</w:t>
      </w:r>
    </w:p>
    <w:p w14:paraId="5465E67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spellStart"/>
      <w:proofErr w:type="gramStart"/>
      <w:r w:rsidRPr="007F58D7">
        <w:rPr>
          <w:sz w:val="22"/>
          <w:szCs w:val="22"/>
        </w:rPr>
        <w:t>conc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</w:t>
      </w:r>
    </w:p>
    <w:p w14:paraId="6448735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</w:t>
      </w:r>
      <w:proofErr w:type="gramStart"/>
      <w:r w:rsidRPr="007F58D7">
        <w:rPr>
          <w:sz w:val="22"/>
          <w:szCs w:val="22"/>
        </w:rPr>
        <w:t>join(</w:t>
      </w:r>
      <w:proofErr w:type="gramEnd"/>
      <w:r w:rsidRPr="007F58D7">
        <w:rPr>
          <w:sz w:val="22"/>
          <w:szCs w:val="22"/>
        </w:rPr>
        <w:t>)</w:t>
      </w:r>
    </w:p>
    <w:p w14:paraId="4A7E012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merge(</w:t>
      </w:r>
      <w:proofErr w:type="gramEnd"/>
      <w:r w:rsidRPr="007F58D7">
        <w:rPr>
          <w:sz w:val="22"/>
          <w:szCs w:val="22"/>
        </w:rPr>
        <w:t>)</w:t>
      </w:r>
    </w:p>
    <w:p w14:paraId="33A71A6E" w14:textId="77777777" w:rsidR="007F58D7" w:rsidRPr="007F58D7" w:rsidRDefault="007F58D7" w:rsidP="007F58D7">
      <w:pPr>
        <w:rPr>
          <w:sz w:val="22"/>
          <w:szCs w:val="22"/>
        </w:rPr>
      </w:pPr>
    </w:p>
    <w:p w14:paraId="2CADB1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String Methods and Operations</w:t>
      </w:r>
    </w:p>
    <w:p w14:paraId="1E86DB4C" w14:textId="77777777" w:rsidR="007F58D7" w:rsidRPr="007F58D7" w:rsidRDefault="007F58D7" w:rsidP="007F58D7">
      <w:pPr>
        <w:rPr>
          <w:sz w:val="22"/>
          <w:szCs w:val="22"/>
        </w:rPr>
      </w:pPr>
    </w:p>
    <w:p w14:paraId="3697C01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5. Which method returns the number of characters in a String?</w:t>
      </w:r>
    </w:p>
    <w:p w14:paraId="76B0DEC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size(</w:t>
      </w:r>
      <w:proofErr w:type="gramEnd"/>
      <w:r w:rsidRPr="007F58D7">
        <w:rPr>
          <w:sz w:val="22"/>
          <w:szCs w:val="22"/>
        </w:rPr>
        <w:t>)</w:t>
      </w:r>
    </w:p>
    <w:p w14:paraId="7A5FBA3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gramStart"/>
      <w:r w:rsidRPr="007F58D7">
        <w:rPr>
          <w:sz w:val="22"/>
          <w:szCs w:val="22"/>
        </w:rPr>
        <w:t>length(</w:t>
      </w:r>
      <w:proofErr w:type="gramEnd"/>
      <w:r w:rsidRPr="007F58D7">
        <w:rPr>
          <w:sz w:val="22"/>
          <w:szCs w:val="22"/>
        </w:rPr>
        <w:t>)</w:t>
      </w:r>
    </w:p>
    <w:p w14:paraId="4577606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</w:t>
      </w:r>
      <w:proofErr w:type="gramStart"/>
      <w:r w:rsidRPr="007F58D7">
        <w:rPr>
          <w:sz w:val="22"/>
          <w:szCs w:val="22"/>
        </w:rPr>
        <w:t>count(</w:t>
      </w:r>
      <w:proofErr w:type="gramEnd"/>
      <w:r w:rsidRPr="007F58D7">
        <w:rPr>
          <w:sz w:val="22"/>
          <w:szCs w:val="22"/>
        </w:rPr>
        <w:t>)</w:t>
      </w:r>
    </w:p>
    <w:p w14:paraId="0FB9ADC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characters(</w:t>
      </w:r>
      <w:proofErr w:type="gramEnd"/>
      <w:r w:rsidRPr="007F58D7">
        <w:rPr>
          <w:sz w:val="22"/>
          <w:szCs w:val="22"/>
        </w:rPr>
        <w:t>)</w:t>
      </w:r>
    </w:p>
    <w:p w14:paraId="732D4BBA" w14:textId="77777777" w:rsidR="007F58D7" w:rsidRPr="007F58D7" w:rsidRDefault="007F58D7" w:rsidP="007F58D7">
      <w:pPr>
        <w:rPr>
          <w:sz w:val="22"/>
          <w:szCs w:val="22"/>
        </w:rPr>
      </w:pPr>
    </w:p>
    <w:p w14:paraId="2BBF1B7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6. What does the </w:t>
      </w:r>
      <w:proofErr w:type="spellStart"/>
      <w:proofErr w:type="gramStart"/>
      <w:r w:rsidRPr="007F58D7">
        <w:rPr>
          <w:sz w:val="22"/>
          <w:szCs w:val="22"/>
        </w:rPr>
        <w:t>char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method do?</w:t>
      </w:r>
    </w:p>
    <w:p w14:paraId="5D8DE95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Returns the character at a specified index</w:t>
      </w:r>
    </w:p>
    <w:p w14:paraId="283E910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Checks if a character exists in the String</w:t>
      </w:r>
    </w:p>
    <w:p w14:paraId="034E267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Counts the occurrences of a character</w:t>
      </w:r>
    </w:p>
    <w:p w14:paraId="6825645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Removes a character from the String</w:t>
      </w:r>
    </w:p>
    <w:p w14:paraId="1BF24D8F" w14:textId="77777777" w:rsidR="007F58D7" w:rsidRPr="007F58D7" w:rsidRDefault="007F58D7" w:rsidP="007F58D7">
      <w:pPr>
        <w:rPr>
          <w:sz w:val="22"/>
          <w:szCs w:val="22"/>
        </w:rPr>
      </w:pPr>
    </w:p>
    <w:p w14:paraId="3996391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7. Which method is used to split a String into an array of substrings?</w:t>
      </w:r>
    </w:p>
    <w:p w14:paraId="5318446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divide(</w:t>
      </w:r>
      <w:proofErr w:type="gramEnd"/>
      <w:r w:rsidRPr="007F58D7">
        <w:rPr>
          <w:sz w:val="22"/>
          <w:szCs w:val="22"/>
        </w:rPr>
        <w:t>)</w:t>
      </w:r>
    </w:p>
    <w:p w14:paraId="6503F2B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gramStart"/>
      <w:r w:rsidRPr="007F58D7">
        <w:rPr>
          <w:sz w:val="22"/>
          <w:szCs w:val="22"/>
        </w:rPr>
        <w:t>cut(</w:t>
      </w:r>
      <w:proofErr w:type="gramEnd"/>
      <w:r w:rsidRPr="007F58D7">
        <w:rPr>
          <w:sz w:val="22"/>
          <w:szCs w:val="22"/>
        </w:rPr>
        <w:t>)</w:t>
      </w:r>
    </w:p>
    <w:p w14:paraId="63840AA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</w:t>
      </w:r>
      <w:proofErr w:type="gramStart"/>
      <w:r w:rsidRPr="007F58D7">
        <w:rPr>
          <w:sz w:val="22"/>
          <w:szCs w:val="22"/>
        </w:rPr>
        <w:t>split(</w:t>
      </w:r>
      <w:proofErr w:type="gramEnd"/>
      <w:r w:rsidRPr="007F58D7">
        <w:rPr>
          <w:sz w:val="22"/>
          <w:szCs w:val="22"/>
        </w:rPr>
        <w:t>)</w:t>
      </w:r>
    </w:p>
    <w:p w14:paraId="5B99D29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separate(</w:t>
      </w:r>
      <w:proofErr w:type="gramEnd"/>
      <w:r w:rsidRPr="007F58D7">
        <w:rPr>
          <w:sz w:val="22"/>
          <w:szCs w:val="22"/>
        </w:rPr>
        <w:t>)</w:t>
      </w:r>
    </w:p>
    <w:p w14:paraId="7CF340E5" w14:textId="77777777" w:rsidR="007F58D7" w:rsidRPr="007F58D7" w:rsidRDefault="007F58D7" w:rsidP="007F58D7">
      <w:pPr>
        <w:rPr>
          <w:sz w:val="22"/>
          <w:szCs w:val="22"/>
        </w:rPr>
      </w:pPr>
    </w:p>
    <w:p w14:paraId="1B0D7E5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8. What does the </w:t>
      </w:r>
      <w:proofErr w:type="spellStart"/>
      <w:proofErr w:type="gramStart"/>
      <w:r w:rsidRPr="007F58D7">
        <w:rPr>
          <w:sz w:val="22"/>
          <w:szCs w:val="22"/>
        </w:rPr>
        <w:t>indexOf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method return if the specified character is not found in the String?</w:t>
      </w:r>
    </w:p>
    <w:p w14:paraId="6FB5824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0</w:t>
      </w:r>
    </w:p>
    <w:p w14:paraId="215415D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-1</w:t>
      </w:r>
    </w:p>
    <w:p w14:paraId="31D5D0F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null</w:t>
      </w:r>
    </w:p>
    <w:p w14:paraId="72BE45A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Throws an exception</w:t>
      </w:r>
    </w:p>
    <w:p w14:paraId="22F55340" w14:textId="77777777" w:rsidR="007F58D7" w:rsidRPr="007F58D7" w:rsidRDefault="007F58D7" w:rsidP="007F58D7">
      <w:pPr>
        <w:rPr>
          <w:sz w:val="22"/>
          <w:szCs w:val="22"/>
        </w:rPr>
      </w:pPr>
    </w:p>
    <w:p w14:paraId="3887831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Regular Expressions</w:t>
      </w:r>
    </w:p>
    <w:p w14:paraId="41BDA03D" w14:textId="77777777" w:rsidR="007F58D7" w:rsidRPr="007F58D7" w:rsidRDefault="007F58D7" w:rsidP="007F58D7">
      <w:pPr>
        <w:rPr>
          <w:sz w:val="22"/>
          <w:szCs w:val="22"/>
        </w:rPr>
      </w:pPr>
    </w:p>
    <w:p w14:paraId="22B9208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9. What does the + symbol mean in a regular expression?</w:t>
      </w:r>
    </w:p>
    <w:p w14:paraId="3322734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lastRenderedPageBreak/>
        <w:t xml:space="preserve">   A) Zero or more occurrences</w:t>
      </w:r>
    </w:p>
    <w:p w14:paraId="4BAD2B2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One or more occurrences</w:t>
      </w:r>
    </w:p>
    <w:p w14:paraId="4D5D787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Exactly one occurrence</w:t>
      </w:r>
    </w:p>
    <w:p w14:paraId="15E467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Zero or one occurrence</w:t>
      </w:r>
    </w:p>
    <w:p w14:paraId="4B769ADE" w14:textId="77777777" w:rsidR="007F58D7" w:rsidRPr="007F58D7" w:rsidRDefault="007F58D7" w:rsidP="007F58D7">
      <w:pPr>
        <w:rPr>
          <w:sz w:val="22"/>
          <w:szCs w:val="22"/>
        </w:rPr>
      </w:pPr>
    </w:p>
    <w:p w14:paraId="2020076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0. Which of the following regular expressions matches one or more spaces?</w:t>
      </w:r>
    </w:p>
    <w:p w14:paraId="07C98CB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" "</w:t>
      </w:r>
    </w:p>
    <w:p w14:paraId="5A28BB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" *"</w:t>
      </w:r>
    </w:p>
    <w:p w14:paraId="67A44D8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" +"</w:t>
      </w:r>
    </w:p>
    <w:p w14:paraId="253E441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" ?"</w:t>
      </w:r>
    </w:p>
    <w:p w14:paraId="2ABF5EF7" w14:textId="77777777" w:rsidR="007F58D7" w:rsidRPr="007F58D7" w:rsidRDefault="007F58D7" w:rsidP="007F58D7">
      <w:pPr>
        <w:rPr>
          <w:sz w:val="22"/>
          <w:szCs w:val="22"/>
        </w:rPr>
      </w:pPr>
    </w:p>
    <w:p w14:paraId="0AAAFD8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1. What does the character class [a-f] match?</w:t>
      </w:r>
    </w:p>
    <w:p w14:paraId="5CCBF42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Any lowercase letter</w:t>
      </w:r>
    </w:p>
    <w:p w14:paraId="1763A35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Any uppercase letter</w:t>
      </w:r>
    </w:p>
    <w:p w14:paraId="647EFD0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Any letter between a and f, inclusive</w:t>
      </w:r>
    </w:p>
    <w:p w14:paraId="76BDD20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Any digit between a and f</w:t>
      </w:r>
    </w:p>
    <w:p w14:paraId="6B1EAF8E" w14:textId="77777777" w:rsidR="007F58D7" w:rsidRPr="007F58D7" w:rsidRDefault="007F58D7" w:rsidP="007F58D7">
      <w:pPr>
        <w:rPr>
          <w:sz w:val="22"/>
          <w:szCs w:val="22"/>
        </w:rPr>
      </w:pPr>
    </w:p>
    <w:p w14:paraId="1341C76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2. Which regular expression negates a character set?</w:t>
      </w:r>
    </w:p>
    <w:p w14:paraId="5D8ACA8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</w:t>
      </w:r>
      <w:proofErr w:type="gramStart"/>
      <w:r w:rsidRPr="007F58D7">
        <w:rPr>
          <w:sz w:val="22"/>
          <w:szCs w:val="22"/>
        </w:rPr>
        <w:t>[!a</w:t>
      </w:r>
      <w:proofErr w:type="gramEnd"/>
      <w:r w:rsidRPr="007F58D7">
        <w:rPr>
          <w:sz w:val="22"/>
          <w:szCs w:val="22"/>
        </w:rPr>
        <w:t>-z]</w:t>
      </w:r>
    </w:p>
    <w:p w14:paraId="308955C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[~a-z]</w:t>
      </w:r>
    </w:p>
    <w:p w14:paraId="1FAD2D0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[-a-z]</w:t>
      </w:r>
    </w:p>
    <w:p w14:paraId="51A54F0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[^a-z]</w:t>
      </w:r>
    </w:p>
    <w:p w14:paraId="0EFF82E5" w14:textId="77777777" w:rsidR="007F58D7" w:rsidRPr="007F58D7" w:rsidRDefault="007F58D7" w:rsidP="007F58D7">
      <w:pPr>
        <w:rPr>
          <w:sz w:val="22"/>
          <w:szCs w:val="22"/>
        </w:rPr>
      </w:pPr>
    </w:p>
    <w:p w14:paraId="7B4D4FD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String Manipulation and Algorithms</w:t>
      </w:r>
    </w:p>
    <w:p w14:paraId="5FFC3A2D" w14:textId="77777777" w:rsidR="007F58D7" w:rsidRPr="007F58D7" w:rsidRDefault="007F58D7" w:rsidP="007F58D7">
      <w:pPr>
        <w:rPr>
          <w:sz w:val="22"/>
          <w:szCs w:val="22"/>
        </w:rPr>
      </w:pPr>
    </w:p>
    <w:p w14:paraId="6A50B92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3. What is the purpose of the Flesch score?</w:t>
      </w:r>
    </w:p>
    <w:p w14:paraId="35DCAB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o measure text complexity</w:t>
      </w:r>
    </w:p>
    <w:p w14:paraId="6DA256B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To count the number of words in a text</w:t>
      </w:r>
    </w:p>
    <w:p w14:paraId="07E4B71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To identify grammatical errors</w:t>
      </w:r>
    </w:p>
    <w:p w14:paraId="6C50D1A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o calculate the average word length</w:t>
      </w:r>
    </w:p>
    <w:p w14:paraId="6357CBC7" w14:textId="77777777" w:rsidR="007F58D7" w:rsidRPr="007F58D7" w:rsidRDefault="007F58D7" w:rsidP="007F58D7">
      <w:pPr>
        <w:rPr>
          <w:sz w:val="22"/>
          <w:szCs w:val="22"/>
        </w:rPr>
      </w:pPr>
    </w:p>
    <w:p w14:paraId="3A3187E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4. Which of the following is NOT considered in calculating the Flesch score?</w:t>
      </w:r>
    </w:p>
    <w:p w14:paraId="1937975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Number of words per sentence</w:t>
      </w:r>
    </w:p>
    <w:p w14:paraId="04B69A9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Number of syllables per word</w:t>
      </w:r>
    </w:p>
    <w:p w14:paraId="6C55312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Number of punctuation marks</w:t>
      </w:r>
    </w:p>
    <w:p w14:paraId="1B4A812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Both A and B are considered</w:t>
      </w:r>
    </w:p>
    <w:p w14:paraId="68D7418E" w14:textId="77777777" w:rsidR="007F58D7" w:rsidRPr="007F58D7" w:rsidRDefault="007F58D7" w:rsidP="007F58D7">
      <w:pPr>
        <w:rPr>
          <w:sz w:val="22"/>
          <w:szCs w:val="22"/>
        </w:rPr>
      </w:pPr>
    </w:p>
    <w:p w14:paraId="24FAD76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5. How can you iterate through each character in a String?</w:t>
      </w:r>
    </w:p>
    <w:p w14:paraId="4625623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Using a for-each loop with </w:t>
      </w:r>
      <w:proofErr w:type="spellStart"/>
      <w:proofErr w:type="gramStart"/>
      <w:r w:rsidRPr="007F58D7">
        <w:rPr>
          <w:sz w:val="22"/>
          <w:szCs w:val="22"/>
        </w:rPr>
        <w:t>toCharArray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</w:t>
      </w:r>
    </w:p>
    <w:p w14:paraId="2335470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Using </w:t>
      </w:r>
      <w:proofErr w:type="spellStart"/>
      <w:proofErr w:type="gramStart"/>
      <w:r w:rsidRPr="007F58D7">
        <w:rPr>
          <w:sz w:val="22"/>
          <w:szCs w:val="22"/>
        </w:rPr>
        <w:t>char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with a traditional for loop</w:t>
      </w:r>
    </w:p>
    <w:p w14:paraId="4DF36F4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Using a while loop with </w:t>
      </w:r>
      <w:proofErr w:type="gramStart"/>
      <w:r w:rsidRPr="007F58D7">
        <w:rPr>
          <w:sz w:val="22"/>
          <w:szCs w:val="22"/>
        </w:rPr>
        <w:t>substring(</w:t>
      </w:r>
      <w:proofErr w:type="gramEnd"/>
      <w:r w:rsidRPr="007F58D7">
        <w:rPr>
          <w:sz w:val="22"/>
          <w:szCs w:val="22"/>
        </w:rPr>
        <w:t>)</w:t>
      </w:r>
    </w:p>
    <w:p w14:paraId="0EFFC69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Both A and B</w:t>
      </w:r>
    </w:p>
    <w:p w14:paraId="12295EBE" w14:textId="77777777" w:rsidR="007F58D7" w:rsidRPr="007F58D7" w:rsidRDefault="007F58D7" w:rsidP="007F58D7">
      <w:pPr>
        <w:rPr>
          <w:sz w:val="22"/>
          <w:szCs w:val="22"/>
        </w:rPr>
      </w:pPr>
    </w:p>
    <w:p w14:paraId="582469A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16. What is the purpose of the </w:t>
      </w:r>
      <w:proofErr w:type="gramStart"/>
      <w:r w:rsidRPr="007F58D7">
        <w:rPr>
          <w:sz w:val="22"/>
          <w:szCs w:val="22"/>
        </w:rPr>
        <w:t>split(</w:t>
      </w:r>
      <w:proofErr w:type="gramEnd"/>
      <w:r w:rsidRPr="007F58D7">
        <w:rPr>
          <w:sz w:val="22"/>
          <w:szCs w:val="22"/>
        </w:rPr>
        <w:t>) method in String manipulation?</w:t>
      </w:r>
    </w:p>
    <w:p w14:paraId="07F6023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o join two strings</w:t>
      </w:r>
    </w:p>
    <w:p w14:paraId="03BFA39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To remove spaces from a string</w:t>
      </w:r>
    </w:p>
    <w:p w14:paraId="69F3A6C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To divide a string into an array of substrings</w:t>
      </w:r>
    </w:p>
    <w:p w14:paraId="43511E3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o replace characters in a string</w:t>
      </w:r>
    </w:p>
    <w:p w14:paraId="244C2B26" w14:textId="77777777" w:rsidR="007F58D7" w:rsidRPr="007F58D7" w:rsidRDefault="007F58D7" w:rsidP="007F58D7">
      <w:pPr>
        <w:rPr>
          <w:sz w:val="22"/>
          <w:szCs w:val="22"/>
        </w:rPr>
      </w:pPr>
    </w:p>
    <w:p w14:paraId="1920067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Java-specific Concepts</w:t>
      </w:r>
    </w:p>
    <w:p w14:paraId="7CA46C13" w14:textId="77777777" w:rsidR="007F58D7" w:rsidRPr="007F58D7" w:rsidRDefault="007F58D7" w:rsidP="007F58D7">
      <w:pPr>
        <w:rPr>
          <w:sz w:val="22"/>
          <w:szCs w:val="22"/>
        </w:rPr>
      </w:pPr>
    </w:p>
    <w:p w14:paraId="4AD3103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7. In Java, where are String literals stored?</w:t>
      </w:r>
    </w:p>
    <w:p w14:paraId="1E22A70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Stack</w:t>
      </w:r>
    </w:p>
    <w:p w14:paraId="326EEAE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Heap</w:t>
      </w:r>
    </w:p>
    <w:p w14:paraId="643733B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String Pool</w:t>
      </w:r>
    </w:p>
    <w:p w14:paraId="34C8582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Method Area</w:t>
      </w:r>
    </w:p>
    <w:p w14:paraId="6872D5ED" w14:textId="77777777" w:rsidR="007F58D7" w:rsidRPr="007F58D7" w:rsidRDefault="007F58D7" w:rsidP="007F58D7">
      <w:pPr>
        <w:rPr>
          <w:sz w:val="22"/>
          <w:szCs w:val="22"/>
        </w:rPr>
      </w:pPr>
    </w:p>
    <w:p w14:paraId="1885D36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18. What is the difference between == and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when comparing Strings?</w:t>
      </w:r>
    </w:p>
    <w:p w14:paraId="610B8B8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hey are interchangeable for Strings</w:t>
      </w:r>
    </w:p>
    <w:p w14:paraId="12F5937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== compares references,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compares content</w:t>
      </w:r>
    </w:p>
    <w:p w14:paraId="7226FDA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lastRenderedPageBreak/>
        <w:t xml:space="preserve">    C) == compares content,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compares references</w:t>
      </w:r>
    </w:p>
    <w:p w14:paraId="5CDD6C5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here is no difference</w:t>
      </w:r>
    </w:p>
    <w:p w14:paraId="168C4F1A" w14:textId="77777777" w:rsidR="007F58D7" w:rsidRPr="007F58D7" w:rsidRDefault="007F58D7" w:rsidP="007F58D7">
      <w:pPr>
        <w:rPr>
          <w:sz w:val="22"/>
          <w:szCs w:val="22"/>
        </w:rPr>
      </w:pPr>
    </w:p>
    <w:p w14:paraId="1FC368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9. Which of the following is true about String concatenation in Java?</w:t>
      </w:r>
    </w:p>
    <w:p w14:paraId="2682FD8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It always creates a new String object</w:t>
      </w:r>
    </w:p>
    <w:p w14:paraId="0A44BFD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It modifies the original String</w:t>
      </w:r>
    </w:p>
    <w:p w14:paraId="0A8083D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It is more efficient than using StringBuilder</w:t>
      </w:r>
    </w:p>
    <w:p w14:paraId="7F4F3FD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It doesn't work with the + operator</w:t>
      </w:r>
    </w:p>
    <w:p w14:paraId="508890B3" w14:textId="77777777" w:rsidR="007F58D7" w:rsidRPr="007F58D7" w:rsidRDefault="007F58D7" w:rsidP="007F58D7">
      <w:pPr>
        <w:rPr>
          <w:sz w:val="22"/>
          <w:szCs w:val="22"/>
        </w:rPr>
      </w:pPr>
    </w:p>
    <w:p w14:paraId="2223F36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20. What is the main advantage of using StringBuilder over String for manipulating strings?</w:t>
      </w:r>
    </w:p>
    <w:p w14:paraId="583E729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StringBuilder is immutable</w:t>
      </w:r>
    </w:p>
    <w:p w14:paraId="6EBFDEF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StringBuilder is more memory-efficient for multiple modifications</w:t>
      </w:r>
    </w:p>
    <w:p w14:paraId="51D9226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StringBuilder has more built-in methods</w:t>
      </w:r>
    </w:p>
    <w:p w14:paraId="6E7053D9" w14:textId="491B015D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StringBuilder is thread-safe</w:t>
      </w:r>
    </w:p>
    <w:sectPr w:rsidR="007F58D7" w:rsidRPr="007F5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4"/>
  </w:num>
  <w:num w:numId="4" w16cid:durableId="460464680">
    <w:abstractNumId w:val="5"/>
  </w:num>
  <w:num w:numId="5" w16cid:durableId="1971667751">
    <w:abstractNumId w:val="3"/>
  </w:num>
  <w:num w:numId="6" w16cid:durableId="1118110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200FF"/>
    <w:rsid w:val="003D33DA"/>
    <w:rsid w:val="004F62CE"/>
    <w:rsid w:val="007665BC"/>
    <w:rsid w:val="007F58D7"/>
    <w:rsid w:val="008D5F0E"/>
    <w:rsid w:val="00AE7A67"/>
    <w:rsid w:val="00D03C0D"/>
    <w:rsid w:val="00D778B3"/>
    <w:rsid w:val="00DC45B2"/>
    <w:rsid w:val="00E6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80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19:42:00Z</dcterms:created>
  <dcterms:modified xsi:type="dcterms:W3CDTF">2024-10-01T21:33:00Z</dcterms:modified>
</cp:coreProperties>
</file>